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D005D" w:rsidRPr="002D005D" w:rsidRDefault="002D005D" w:rsidP="002D005D">
      <w:pPr>
        <w:jc w:val="center"/>
        <w:rPr>
          <w:rFonts w:ascii="Candara" w:hAnsi="Candara" w:cs="Segoe UI"/>
          <w:b/>
          <w:bCs/>
          <w:noProof/>
          <w:sz w:val="32"/>
          <w:szCs w:val="32"/>
        </w:rPr>
      </w:pPr>
      <w:r w:rsidRPr="002D005D">
        <w:rPr>
          <w:rFonts w:ascii="Candara" w:hAnsi="Candara" w:cs="Segoe UI"/>
          <w:b/>
          <w:bCs/>
          <w:noProof/>
          <w:sz w:val="32"/>
          <w:szCs w:val="32"/>
        </w:rPr>
        <w:t>Project Description: Minimum Viable Product (MVP) and Minimum Viable Business Plan (MVBP) Development</w:t>
      </w:r>
    </w:p>
    <w:p w:rsidR="002D005D" w:rsidRPr="002D005D" w:rsidRDefault="002D005D" w:rsidP="002D005D">
      <w:pPr>
        <w:rPr>
          <w:rFonts w:ascii="Candara" w:hAnsi="Candara" w:cs="Segoe UI"/>
          <w:b/>
          <w:bCs/>
          <w:noProof/>
          <w:sz w:val="28"/>
          <w:szCs w:val="28"/>
        </w:rPr>
      </w:pPr>
      <w:r w:rsidRPr="002D005D">
        <w:rPr>
          <w:rFonts w:ascii="Candara" w:hAnsi="Candara" w:cs="Segoe UI"/>
          <w:b/>
          <w:bCs/>
          <w:noProof/>
          <w:sz w:val="28"/>
          <w:szCs w:val="28"/>
        </w:rPr>
        <w:t>Overview:</w:t>
      </w:r>
    </w:p>
    <w:p w:rsidR="002D005D" w:rsidRPr="002D005D" w:rsidRDefault="002D005D" w:rsidP="002D005D">
      <w:pPr>
        <w:jc w:val="both"/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In this project, you will work in groups to develop a minimum viable product (MVP) and a minimum viable business plan (MVBP) for a software solution that solves a real-world problem. You will follow the scrum framework to manage your project, and you will create various artefacts, such as a product backlog, sprint backlog, and increment, throughout the development process.</w:t>
      </w:r>
    </w:p>
    <w:p w:rsidR="002D005D" w:rsidRPr="002D005D" w:rsidRDefault="002D005D" w:rsidP="002D005D">
      <w:pPr>
        <w:rPr>
          <w:rFonts w:ascii="Candara" w:hAnsi="Candara" w:cs="Segoe UI"/>
          <w:b/>
          <w:bCs/>
          <w:noProof/>
          <w:sz w:val="28"/>
          <w:szCs w:val="28"/>
        </w:rPr>
      </w:pPr>
      <w:r w:rsidRPr="002D005D">
        <w:rPr>
          <w:rFonts w:ascii="Candara" w:hAnsi="Candara" w:cs="Segoe UI"/>
          <w:b/>
          <w:bCs/>
          <w:noProof/>
          <w:sz w:val="28"/>
          <w:szCs w:val="28"/>
        </w:rPr>
        <w:t>Iterations:</w:t>
      </w:r>
    </w:p>
    <w:p w:rsidR="002D005D" w:rsidRPr="002D005D" w:rsidRDefault="002D005D" w:rsidP="002D005D">
      <w:p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The project will be divided into four iterations, each with a specific focus:</w:t>
      </w:r>
    </w:p>
    <w:p w:rsidR="002D005D" w:rsidRPr="002D005D" w:rsidRDefault="002D005D" w:rsidP="002D005D">
      <w:pPr>
        <w:pStyle w:val="ListParagraph"/>
        <w:numPr>
          <w:ilvl w:val="0"/>
          <w:numId w:val="19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Market Segmentation &amp; Customer Exploration</w:t>
      </w:r>
    </w:p>
    <w:p w:rsidR="002D005D" w:rsidRPr="002D005D" w:rsidRDefault="002D005D" w:rsidP="002D005D">
      <w:pPr>
        <w:pStyle w:val="ListParagraph"/>
        <w:numPr>
          <w:ilvl w:val="0"/>
          <w:numId w:val="19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Business Model Canvas &amp; Product Brochure</w:t>
      </w:r>
    </w:p>
    <w:p w:rsidR="002D005D" w:rsidRPr="002D005D" w:rsidRDefault="002D005D" w:rsidP="002D005D">
      <w:pPr>
        <w:pStyle w:val="ListParagraph"/>
        <w:numPr>
          <w:ilvl w:val="0"/>
          <w:numId w:val="19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 xml:space="preserve">Minimum Viable Product </w:t>
      </w:r>
      <w:r>
        <w:rPr>
          <w:rFonts w:ascii="Candara" w:hAnsi="Candara" w:cs="Segoe UI"/>
          <w:noProof/>
          <w:sz w:val="28"/>
          <w:szCs w:val="28"/>
        </w:rPr>
        <w:t>(</w:t>
      </w:r>
      <w:r w:rsidRPr="002D005D">
        <w:rPr>
          <w:rFonts w:ascii="Candara" w:hAnsi="Candara" w:cs="Segoe UI"/>
          <w:noProof/>
          <w:sz w:val="28"/>
          <w:szCs w:val="28"/>
        </w:rPr>
        <w:t>MVP</w:t>
      </w:r>
      <w:r>
        <w:rPr>
          <w:rFonts w:ascii="Candara" w:hAnsi="Candara" w:cs="Segoe UI"/>
          <w:noProof/>
          <w:sz w:val="28"/>
          <w:szCs w:val="28"/>
        </w:rPr>
        <w:t>)</w:t>
      </w:r>
      <w:r w:rsidRPr="002D005D">
        <w:rPr>
          <w:rFonts w:ascii="Candara" w:hAnsi="Candara" w:cs="Segoe UI"/>
          <w:noProof/>
          <w:sz w:val="28"/>
          <w:szCs w:val="28"/>
        </w:rPr>
        <w:t xml:space="preserve"> Testing &amp; Sprint Retrospectives</w:t>
      </w:r>
    </w:p>
    <w:p w:rsidR="002D005D" w:rsidRPr="002D005D" w:rsidRDefault="002D005D" w:rsidP="002D005D">
      <w:pPr>
        <w:pStyle w:val="ListParagraph"/>
        <w:numPr>
          <w:ilvl w:val="0"/>
          <w:numId w:val="19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Minimum Viable Business Product (MVBP) &amp; Pitch Deck Preparation</w:t>
      </w:r>
    </w:p>
    <w:p w:rsidR="002D005D" w:rsidRPr="002D005D" w:rsidRDefault="002D005D" w:rsidP="002D005D">
      <w:pPr>
        <w:rPr>
          <w:rFonts w:ascii="Candara" w:hAnsi="Candara" w:cs="Segoe UI"/>
          <w:b/>
          <w:bCs/>
          <w:noProof/>
          <w:sz w:val="28"/>
          <w:szCs w:val="28"/>
        </w:rPr>
      </w:pPr>
      <w:r w:rsidRPr="002D005D">
        <w:rPr>
          <w:rFonts w:ascii="Candara" w:hAnsi="Candara" w:cs="Segoe UI"/>
          <w:b/>
          <w:bCs/>
          <w:noProof/>
          <w:sz w:val="28"/>
          <w:szCs w:val="28"/>
        </w:rPr>
        <w:t>Deliverables:</w:t>
      </w:r>
    </w:p>
    <w:p w:rsidR="002D005D" w:rsidRPr="002D005D" w:rsidRDefault="002D005D" w:rsidP="002D005D">
      <w:pPr>
        <w:pStyle w:val="ListParagraph"/>
        <w:numPr>
          <w:ilvl w:val="0"/>
          <w:numId w:val="20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 xml:space="preserve">Market Segmentation &amp; Customer Exploration (Week </w:t>
      </w:r>
      <w:r w:rsidR="00054B4F">
        <w:rPr>
          <w:rFonts w:ascii="Candara" w:hAnsi="Candara" w:cs="Segoe UI"/>
          <w:noProof/>
          <w:sz w:val="28"/>
          <w:szCs w:val="28"/>
        </w:rPr>
        <w:t>4</w:t>
      </w:r>
      <w:r w:rsidRPr="002D005D">
        <w:rPr>
          <w:rFonts w:ascii="Candara" w:hAnsi="Candara" w:cs="Segoe UI"/>
          <w:noProof/>
          <w:sz w:val="28"/>
          <w:szCs w:val="28"/>
        </w:rPr>
        <w:t>)</w:t>
      </w:r>
    </w:p>
    <w:p w:rsidR="002D005D" w:rsidRPr="002D005D" w:rsidRDefault="002D005D" w:rsidP="002D005D">
      <w:pPr>
        <w:pStyle w:val="ListParagraph"/>
        <w:numPr>
          <w:ilvl w:val="0"/>
          <w:numId w:val="21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Market segmentation analysis (20%)</w:t>
      </w:r>
    </w:p>
    <w:p w:rsidR="002D005D" w:rsidRPr="002D005D" w:rsidRDefault="002D005D" w:rsidP="002D005D">
      <w:pPr>
        <w:pStyle w:val="ListParagraph"/>
        <w:numPr>
          <w:ilvl w:val="0"/>
          <w:numId w:val="21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Customer persona documentation (20%)</w:t>
      </w:r>
    </w:p>
    <w:p w:rsidR="002D005D" w:rsidRPr="002D005D" w:rsidRDefault="002D005D" w:rsidP="002D005D">
      <w:pPr>
        <w:pStyle w:val="ListParagraph"/>
        <w:numPr>
          <w:ilvl w:val="0"/>
          <w:numId w:val="21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Customer interview summary (30%)</w:t>
      </w:r>
    </w:p>
    <w:p w:rsidR="002D005D" w:rsidRPr="002D005D" w:rsidRDefault="002D005D" w:rsidP="002D005D">
      <w:pPr>
        <w:pStyle w:val="ListParagraph"/>
        <w:numPr>
          <w:ilvl w:val="0"/>
          <w:numId w:val="21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Market opportunity analysis (30%)</w:t>
      </w:r>
    </w:p>
    <w:p w:rsidR="002D005D" w:rsidRPr="002D005D" w:rsidRDefault="002D005D" w:rsidP="002D005D">
      <w:pPr>
        <w:pStyle w:val="ListParagraph"/>
        <w:numPr>
          <w:ilvl w:val="0"/>
          <w:numId w:val="20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 xml:space="preserve">Business Model Canvas &amp; Product Brochure (Week </w:t>
      </w:r>
      <w:r w:rsidR="00054B4F">
        <w:rPr>
          <w:rFonts w:ascii="Candara" w:hAnsi="Candara" w:cs="Segoe UI"/>
          <w:noProof/>
          <w:sz w:val="28"/>
          <w:szCs w:val="28"/>
        </w:rPr>
        <w:t>7</w:t>
      </w:r>
      <w:r w:rsidRPr="002D005D">
        <w:rPr>
          <w:rFonts w:ascii="Candara" w:hAnsi="Candara" w:cs="Segoe UI"/>
          <w:noProof/>
          <w:sz w:val="28"/>
          <w:szCs w:val="28"/>
        </w:rPr>
        <w:t>)</w:t>
      </w:r>
    </w:p>
    <w:p w:rsidR="002D005D" w:rsidRPr="002D005D" w:rsidRDefault="002D005D" w:rsidP="002D005D">
      <w:pPr>
        <w:pStyle w:val="ListParagraph"/>
        <w:numPr>
          <w:ilvl w:val="0"/>
          <w:numId w:val="22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Business Model Canvas (40%)</w:t>
      </w:r>
    </w:p>
    <w:p w:rsidR="002D005D" w:rsidRPr="002D005D" w:rsidRDefault="002D005D" w:rsidP="002D005D">
      <w:pPr>
        <w:pStyle w:val="ListParagraph"/>
        <w:numPr>
          <w:ilvl w:val="0"/>
          <w:numId w:val="22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Product brochure (40%)</w:t>
      </w:r>
    </w:p>
    <w:p w:rsidR="002D005D" w:rsidRPr="002D005D" w:rsidRDefault="002D005D" w:rsidP="002D005D">
      <w:pPr>
        <w:pStyle w:val="ListParagraph"/>
        <w:numPr>
          <w:ilvl w:val="0"/>
          <w:numId w:val="22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Sales forecast (20%)</w:t>
      </w:r>
    </w:p>
    <w:p w:rsidR="002D005D" w:rsidRPr="002D005D" w:rsidRDefault="002D005D" w:rsidP="002D005D">
      <w:pPr>
        <w:pStyle w:val="ListParagraph"/>
        <w:numPr>
          <w:ilvl w:val="0"/>
          <w:numId w:val="20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 xml:space="preserve">MVP </w:t>
      </w:r>
      <w:r>
        <w:rPr>
          <w:rFonts w:ascii="Candara" w:hAnsi="Candara" w:cs="Segoe UI"/>
          <w:noProof/>
          <w:sz w:val="28"/>
          <w:szCs w:val="28"/>
        </w:rPr>
        <w:t>Testing &amp; Sprint Retrospective</w:t>
      </w:r>
      <w:r w:rsidRPr="002D005D">
        <w:rPr>
          <w:rFonts w:ascii="Candara" w:hAnsi="Candara" w:cs="Segoe UI"/>
          <w:noProof/>
          <w:sz w:val="28"/>
          <w:szCs w:val="28"/>
        </w:rPr>
        <w:t xml:space="preserve"> (Week </w:t>
      </w:r>
      <w:r w:rsidR="00054B4F">
        <w:rPr>
          <w:rFonts w:ascii="Candara" w:hAnsi="Candara" w:cs="Segoe UI"/>
          <w:noProof/>
          <w:sz w:val="28"/>
          <w:szCs w:val="28"/>
        </w:rPr>
        <w:t>10</w:t>
      </w:r>
      <w:r w:rsidRPr="002D005D">
        <w:rPr>
          <w:rFonts w:ascii="Candara" w:hAnsi="Candara" w:cs="Segoe UI"/>
          <w:noProof/>
          <w:sz w:val="28"/>
          <w:szCs w:val="28"/>
        </w:rPr>
        <w:t>)</w:t>
      </w:r>
    </w:p>
    <w:p w:rsidR="002D005D" w:rsidRPr="002D005D" w:rsidRDefault="002D005D" w:rsidP="002D005D">
      <w:pPr>
        <w:pStyle w:val="ListParagraph"/>
        <w:numPr>
          <w:ilvl w:val="0"/>
          <w:numId w:val="23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MVP testing plan (30%)</w:t>
      </w:r>
    </w:p>
    <w:p w:rsidR="002D005D" w:rsidRPr="002D005D" w:rsidRDefault="002D005D" w:rsidP="002D005D">
      <w:pPr>
        <w:pStyle w:val="ListParagraph"/>
        <w:numPr>
          <w:ilvl w:val="0"/>
          <w:numId w:val="23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MVP test results (40%)</w:t>
      </w:r>
    </w:p>
    <w:p w:rsidR="002D005D" w:rsidRPr="002D005D" w:rsidRDefault="002D005D" w:rsidP="002D005D">
      <w:pPr>
        <w:pStyle w:val="ListParagraph"/>
        <w:numPr>
          <w:ilvl w:val="0"/>
          <w:numId w:val="23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Sprint retrospective (30%)</w:t>
      </w:r>
    </w:p>
    <w:p w:rsidR="002D005D" w:rsidRPr="002D005D" w:rsidRDefault="002D005D" w:rsidP="002D005D">
      <w:pPr>
        <w:pStyle w:val="ListParagraph"/>
        <w:numPr>
          <w:ilvl w:val="0"/>
          <w:numId w:val="20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MVBP &amp; Pitch Deck Preparation (Week 1</w:t>
      </w:r>
      <w:r w:rsidR="00054B4F">
        <w:rPr>
          <w:rFonts w:ascii="Candara" w:hAnsi="Candara" w:cs="Segoe UI"/>
          <w:noProof/>
          <w:sz w:val="28"/>
          <w:szCs w:val="28"/>
        </w:rPr>
        <w:t>3</w:t>
      </w:r>
      <w:r w:rsidRPr="002D005D">
        <w:rPr>
          <w:rFonts w:ascii="Candara" w:hAnsi="Candara" w:cs="Segoe UI"/>
          <w:noProof/>
          <w:sz w:val="28"/>
          <w:szCs w:val="28"/>
        </w:rPr>
        <w:t>)</w:t>
      </w:r>
    </w:p>
    <w:p w:rsidR="002D005D" w:rsidRPr="002D005D" w:rsidRDefault="002D005D" w:rsidP="002D005D">
      <w:pPr>
        <w:pStyle w:val="ListParagraph"/>
        <w:numPr>
          <w:ilvl w:val="0"/>
          <w:numId w:val="24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MVBP (40%)</w:t>
      </w:r>
    </w:p>
    <w:p w:rsidR="002D005D" w:rsidRPr="002D005D" w:rsidRDefault="002D005D" w:rsidP="002D005D">
      <w:pPr>
        <w:pStyle w:val="ListParagraph"/>
        <w:numPr>
          <w:ilvl w:val="0"/>
          <w:numId w:val="24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Pitch deck (40%)</w:t>
      </w:r>
    </w:p>
    <w:p w:rsidR="002D005D" w:rsidRPr="002D005D" w:rsidRDefault="002D005D" w:rsidP="002D005D">
      <w:pPr>
        <w:pStyle w:val="ListParagraph"/>
        <w:numPr>
          <w:ilvl w:val="0"/>
          <w:numId w:val="24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Financial template (20%)</w:t>
      </w:r>
    </w:p>
    <w:p w:rsidR="002D005D" w:rsidRPr="002D005D" w:rsidRDefault="002D005D" w:rsidP="002D005D">
      <w:pPr>
        <w:rPr>
          <w:rFonts w:ascii="Candara" w:hAnsi="Candara" w:cs="Segoe UI"/>
          <w:b/>
          <w:bCs/>
          <w:noProof/>
          <w:sz w:val="28"/>
          <w:szCs w:val="28"/>
        </w:rPr>
      </w:pPr>
      <w:r w:rsidRPr="002D005D">
        <w:rPr>
          <w:rFonts w:ascii="Candara" w:hAnsi="Candara" w:cs="Segoe UI"/>
          <w:b/>
          <w:bCs/>
          <w:noProof/>
          <w:sz w:val="28"/>
          <w:szCs w:val="28"/>
        </w:rPr>
        <w:lastRenderedPageBreak/>
        <w:t>Peer Evaluation:</w:t>
      </w:r>
    </w:p>
    <w:p w:rsidR="002D005D" w:rsidRPr="002D005D" w:rsidRDefault="002D005D" w:rsidP="002D005D">
      <w:pPr>
        <w:jc w:val="both"/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 xml:space="preserve">You will evaluate your team members' contributions to the project based on their involvement, commitment, and delivery of their assigned tasks. The peer evaluation will account for </w:t>
      </w:r>
      <w:r w:rsidR="00B21C60">
        <w:rPr>
          <w:rFonts w:ascii="Candara" w:hAnsi="Candara" w:cs="Segoe UI"/>
          <w:noProof/>
          <w:sz w:val="28"/>
          <w:szCs w:val="28"/>
        </w:rPr>
        <w:t>1</w:t>
      </w:r>
      <w:r w:rsidRPr="002D005D">
        <w:rPr>
          <w:rFonts w:ascii="Candara" w:hAnsi="Candara" w:cs="Segoe UI"/>
          <w:noProof/>
          <w:sz w:val="28"/>
          <w:szCs w:val="28"/>
        </w:rPr>
        <w:t>0% of the total project grade.</w:t>
      </w:r>
    </w:p>
    <w:p w:rsidR="002D005D" w:rsidRPr="002D005D" w:rsidRDefault="002D005D" w:rsidP="002D005D">
      <w:pPr>
        <w:rPr>
          <w:rFonts w:ascii="Candara" w:hAnsi="Candara" w:cs="Segoe UI"/>
          <w:b/>
          <w:bCs/>
          <w:noProof/>
          <w:sz w:val="28"/>
          <w:szCs w:val="28"/>
        </w:rPr>
      </w:pPr>
      <w:r w:rsidRPr="002D005D">
        <w:rPr>
          <w:rFonts w:ascii="Candara" w:hAnsi="Candara" w:cs="Segoe UI"/>
          <w:b/>
          <w:bCs/>
          <w:noProof/>
          <w:sz w:val="28"/>
          <w:szCs w:val="28"/>
        </w:rPr>
        <w:t>Final Project Presentation:</w:t>
      </w:r>
    </w:p>
    <w:p w:rsidR="002D005D" w:rsidRPr="002D005D" w:rsidRDefault="002D005D" w:rsidP="002D005D">
      <w:pPr>
        <w:jc w:val="both"/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 xml:space="preserve">You will present your MVP and MVBP to the class and a panel of judges. The presentation should be no longer than 10 minutes, followed by a 5-minute Q&amp;A session. The final project presentation will account for </w:t>
      </w:r>
      <w:r w:rsidR="00B21C60">
        <w:rPr>
          <w:rFonts w:ascii="Candara" w:hAnsi="Candara" w:cs="Segoe UI"/>
          <w:noProof/>
          <w:sz w:val="28"/>
          <w:szCs w:val="28"/>
        </w:rPr>
        <w:t>15</w:t>
      </w:r>
      <w:r w:rsidRPr="002D005D">
        <w:rPr>
          <w:rFonts w:ascii="Candara" w:hAnsi="Candara" w:cs="Segoe UI"/>
          <w:noProof/>
          <w:sz w:val="28"/>
          <w:szCs w:val="28"/>
        </w:rPr>
        <w:t>% of the total project grade.</w:t>
      </w:r>
    </w:p>
    <w:p w:rsidR="002D005D" w:rsidRPr="002D005D" w:rsidRDefault="002D005D" w:rsidP="002D005D">
      <w:p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Grading Criteria:</w:t>
      </w:r>
    </w:p>
    <w:p w:rsidR="002D005D" w:rsidRPr="002D005D" w:rsidRDefault="002D005D" w:rsidP="002D005D">
      <w:p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The project will be graded based on the following criteria:</w:t>
      </w:r>
    </w:p>
    <w:p w:rsidR="002D005D" w:rsidRPr="002D005D" w:rsidRDefault="002D005D" w:rsidP="002D005D">
      <w:pPr>
        <w:pStyle w:val="ListParagraph"/>
        <w:numPr>
          <w:ilvl w:val="0"/>
          <w:numId w:val="25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Market segmentation and customer exploration (</w:t>
      </w:r>
      <w:r w:rsidR="00B21C60">
        <w:rPr>
          <w:rFonts w:ascii="Candara" w:hAnsi="Candara" w:cs="Segoe UI"/>
          <w:noProof/>
          <w:sz w:val="28"/>
          <w:szCs w:val="28"/>
        </w:rPr>
        <w:t>15</w:t>
      </w:r>
      <w:r w:rsidRPr="002D005D">
        <w:rPr>
          <w:rFonts w:ascii="Candara" w:hAnsi="Candara" w:cs="Segoe UI"/>
          <w:noProof/>
          <w:sz w:val="28"/>
          <w:szCs w:val="28"/>
        </w:rPr>
        <w:t>%)</w:t>
      </w:r>
    </w:p>
    <w:p w:rsidR="002D005D" w:rsidRPr="002D005D" w:rsidRDefault="002D005D" w:rsidP="002D005D">
      <w:pPr>
        <w:pStyle w:val="ListParagraph"/>
        <w:numPr>
          <w:ilvl w:val="0"/>
          <w:numId w:val="25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Business Model Canvas and product brochure (20%)</w:t>
      </w:r>
    </w:p>
    <w:p w:rsidR="002D005D" w:rsidRPr="002D005D" w:rsidRDefault="002D005D" w:rsidP="002D005D">
      <w:pPr>
        <w:pStyle w:val="ListParagraph"/>
        <w:numPr>
          <w:ilvl w:val="0"/>
          <w:numId w:val="25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MVP testing and sprint retrospective 2 (20%)</w:t>
      </w:r>
    </w:p>
    <w:p w:rsidR="002D005D" w:rsidRPr="002D005D" w:rsidRDefault="002D005D" w:rsidP="002D005D">
      <w:pPr>
        <w:pStyle w:val="ListParagraph"/>
        <w:numPr>
          <w:ilvl w:val="0"/>
          <w:numId w:val="25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MVBP and pitch deck preparation (20%)</w:t>
      </w:r>
    </w:p>
    <w:p w:rsidR="002D005D" w:rsidRPr="002D005D" w:rsidRDefault="002D005D" w:rsidP="002D005D">
      <w:pPr>
        <w:pStyle w:val="ListParagraph"/>
        <w:numPr>
          <w:ilvl w:val="0"/>
          <w:numId w:val="25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Peer evaluation (</w:t>
      </w:r>
      <w:r w:rsidR="00B21C60">
        <w:rPr>
          <w:rFonts w:ascii="Candara" w:hAnsi="Candara" w:cs="Segoe UI"/>
          <w:noProof/>
          <w:sz w:val="28"/>
          <w:szCs w:val="28"/>
        </w:rPr>
        <w:t>1</w:t>
      </w:r>
      <w:r w:rsidRPr="002D005D">
        <w:rPr>
          <w:rFonts w:ascii="Candara" w:hAnsi="Candara" w:cs="Segoe UI"/>
          <w:noProof/>
          <w:sz w:val="28"/>
          <w:szCs w:val="28"/>
        </w:rPr>
        <w:t>0%)</w:t>
      </w:r>
    </w:p>
    <w:p w:rsidR="002D005D" w:rsidRPr="002D005D" w:rsidRDefault="002D005D" w:rsidP="002D005D">
      <w:pPr>
        <w:pStyle w:val="ListParagraph"/>
        <w:numPr>
          <w:ilvl w:val="0"/>
          <w:numId w:val="25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Final project presentation (</w:t>
      </w:r>
      <w:r w:rsidR="00B21C60">
        <w:rPr>
          <w:rFonts w:ascii="Candara" w:hAnsi="Candara" w:cs="Segoe UI"/>
          <w:noProof/>
          <w:sz w:val="28"/>
          <w:szCs w:val="28"/>
        </w:rPr>
        <w:t>15</w:t>
      </w:r>
      <w:r w:rsidRPr="002D005D">
        <w:rPr>
          <w:rFonts w:ascii="Candara" w:hAnsi="Candara" w:cs="Segoe UI"/>
          <w:noProof/>
          <w:sz w:val="28"/>
          <w:szCs w:val="28"/>
        </w:rPr>
        <w:t>%)</w:t>
      </w:r>
    </w:p>
    <w:p w:rsidR="002D005D" w:rsidRPr="002D005D" w:rsidRDefault="002D005D" w:rsidP="002D005D">
      <w:pPr>
        <w:rPr>
          <w:rFonts w:ascii="Candara" w:hAnsi="Candara" w:cs="Segoe UI"/>
          <w:b/>
          <w:bCs/>
          <w:noProof/>
          <w:sz w:val="28"/>
          <w:szCs w:val="28"/>
        </w:rPr>
      </w:pPr>
      <w:r w:rsidRPr="002D005D">
        <w:rPr>
          <w:rFonts w:ascii="Candara" w:hAnsi="Candara" w:cs="Segoe UI"/>
          <w:b/>
          <w:bCs/>
          <w:noProof/>
          <w:sz w:val="28"/>
          <w:szCs w:val="28"/>
        </w:rPr>
        <w:t>Project Timeline:</w:t>
      </w:r>
    </w:p>
    <w:p w:rsidR="002D005D" w:rsidRPr="002D005D" w:rsidRDefault="002D005D" w:rsidP="002D005D">
      <w:p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The project will run for 15 weeks, with each iteration lasting approximately 3-4 weeks. The following is a tentative timeline:</w:t>
      </w:r>
    </w:p>
    <w:p w:rsidR="002D005D" w:rsidRPr="002D005D" w:rsidRDefault="002D005D" w:rsidP="002D005D">
      <w:pPr>
        <w:pStyle w:val="ListParagraph"/>
        <w:numPr>
          <w:ilvl w:val="0"/>
          <w:numId w:val="26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Week 1-2: Project ideation and team formation</w:t>
      </w:r>
    </w:p>
    <w:p w:rsidR="002D005D" w:rsidRPr="002D005D" w:rsidRDefault="002D005D" w:rsidP="002D005D">
      <w:pPr>
        <w:pStyle w:val="ListParagraph"/>
        <w:numPr>
          <w:ilvl w:val="0"/>
          <w:numId w:val="26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Week 3: Market segmentation and customer exploration</w:t>
      </w:r>
    </w:p>
    <w:p w:rsidR="002D005D" w:rsidRPr="002D005D" w:rsidRDefault="002D005D" w:rsidP="002D005D">
      <w:pPr>
        <w:pStyle w:val="ListParagraph"/>
        <w:numPr>
          <w:ilvl w:val="0"/>
          <w:numId w:val="26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Week 4-5: Business Model Canvas and product brochure</w:t>
      </w:r>
    </w:p>
    <w:p w:rsidR="002D005D" w:rsidRPr="002D005D" w:rsidRDefault="002D005D" w:rsidP="002D005D">
      <w:pPr>
        <w:pStyle w:val="ListParagraph"/>
        <w:numPr>
          <w:ilvl w:val="0"/>
          <w:numId w:val="26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>Week 6-</w:t>
      </w:r>
      <w:r>
        <w:rPr>
          <w:rFonts w:ascii="Candara" w:hAnsi="Candara" w:cs="Segoe UI"/>
          <w:noProof/>
          <w:sz w:val="28"/>
          <w:szCs w:val="28"/>
        </w:rPr>
        <w:t>9</w:t>
      </w:r>
      <w:r w:rsidRPr="002D005D">
        <w:rPr>
          <w:rFonts w:ascii="Candara" w:hAnsi="Candara" w:cs="Segoe UI"/>
          <w:noProof/>
          <w:sz w:val="28"/>
          <w:szCs w:val="28"/>
        </w:rPr>
        <w:t>: MVP te</w:t>
      </w:r>
      <w:r>
        <w:rPr>
          <w:rFonts w:ascii="Candara" w:hAnsi="Candara" w:cs="Segoe UI"/>
          <w:noProof/>
          <w:sz w:val="28"/>
          <w:szCs w:val="28"/>
        </w:rPr>
        <w:t>sting and sprint retrospective</w:t>
      </w:r>
    </w:p>
    <w:p w:rsidR="002D005D" w:rsidRPr="002D005D" w:rsidRDefault="002D005D" w:rsidP="002D005D">
      <w:pPr>
        <w:pStyle w:val="ListParagraph"/>
        <w:numPr>
          <w:ilvl w:val="0"/>
          <w:numId w:val="26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 xml:space="preserve">Week </w:t>
      </w:r>
      <w:r>
        <w:rPr>
          <w:rFonts w:ascii="Candara" w:hAnsi="Candara" w:cs="Segoe UI"/>
          <w:noProof/>
          <w:sz w:val="28"/>
          <w:szCs w:val="28"/>
        </w:rPr>
        <w:t>10-11</w:t>
      </w:r>
      <w:r w:rsidRPr="002D005D">
        <w:rPr>
          <w:rFonts w:ascii="Candara" w:hAnsi="Candara" w:cs="Segoe UI"/>
          <w:noProof/>
          <w:sz w:val="28"/>
          <w:szCs w:val="28"/>
        </w:rPr>
        <w:t>: MVBP and pitch deck preparation</w:t>
      </w:r>
    </w:p>
    <w:p w:rsidR="002D005D" w:rsidRPr="002D005D" w:rsidRDefault="002D005D" w:rsidP="002D005D">
      <w:pPr>
        <w:pStyle w:val="ListParagraph"/>
        <w:numPr>
          <w:ilvl w:val="0"/>
          <w:numId w:val="26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 xml:space="preserve">Week </w:t>
      </w:r>
      <w:r>
        <w:rPr>
          <w:rFonts w:ascii="Candara" w:hAnsi="Candara" w:cs="Segoe UI"/>
          <w:noProof/>
          <w:sz w:val="28"/>
          <w:szCs w:val="28"/>
        </w:rPr>
        <w:t>12</w:t>
      </w:r>
      <w:r w:rsidRPr="002D005D">
        <w:rPr>
          <w:rFonts w:ascii="Candara" w:hAnsi="Candara" w:cs="Segoe UI"/>
          <w:noProof/>
          <w:sz w:val="28"/>
          <w:szCs w:val="28"/>
        </w:rPr>
        <w:t>-1</w:t>
      </w:r>
      <w:r>
        <w:rPr>
          <w:rFonts w:ascii="Candara" w:hAnsi="Candara" w:cs="Segoe UI"/>
          <w:noProof/>
          <w:sz w:val="28"/>
          <w:szCs w:val="28"/>
        </w:rPr>
        <w:t>3</w:t>
      </w:r>
      <w:r w:rsidRPr="002D005D">
        <w:rPr>
          <w:rFonts w:ascii="Candara" w:hAnsi="Candara" w:cs="Segoe UI"/>
          <w:noProof/>
          <w:sz w:val="28"/>
          <w:szCs w:val="28"/>
        </w:rPr>
        <w:t>: Final project presen</w:t>
      </w:r>
      <w:bookmarkStart w:id="0" w:name="_GoBack"/>
      <w:bookmarkEnd w:id="0"/>
      <w:r w:rsidRPr="002D005D">
        <w:rPr>
          <w:rFonts w:ascii="Candara" w:hAnsi="Candara" w:cs="Segoe UI"/>
          <w:noProof/>
          <w:sz w:val="28"/>
          <w:szCs w:val="28"/>
        </w:rPr>
        <w:t>tation preparation</w:t>
      </w:r>
    </w:p>
    <w:p w:rsidR="002D005D" w:rsidRPr="002D005D" w:rsidRDefault="002D005D" w:rsidP="002D005D">
      <w:pPr>
        <w:pStyle w:val="ListParagraph"/>
        <w:numPr>
          <w:ilvl w:val="0"/>
          <w:numId w:val="26"/>
        </w:numPr>
        <w:rPr>
          <w:rFonts w:ascii="Candara" w:hAnsi="Candara" w:cs="Segoe UI"/>
          <w:noProof/>
          <w:sz w:val="28"/>
          <w:szCs w:val="28"/>
        </w:rPr>
      </w:pPr>
      <w:r w:rsidRPr="002D005D">
        <w:rPr>
          <w:rFonts w:ascii="Candara" w:hAnsi="Candara" w:cs="Segoe UI"/>
          <w:noProof/>
          <w:sz w:val="28"/>
          <w:szCs w:val="28"/>
        </w:rPr>
        <w:t xml:space="preserve">Week </w:t>
      </w:r>
      <w:r>
        <w:rPr>
          <w:rFonts w:ascii="Candara" w:hAnsi="Candara" w:cs="Segoe UI"/>
          <w:noProof/>
          <w:sz w:val="28"/>
          <w:szCs w:val="28"/>
        </w:rPr>
        <w:t>14</w:t>
      </w:r>
      <w:r w:rsidRPr="002D005D">
        <w:rPr>
          <w:rFonts w:ascii="Candara" w:hAnsi="Candara" w:cs="Segoe UI"/>
          <w:noProof/>
          <w:sz w:val="28"/>
          <w:szCs w:val="28"/>
        </w:rPr>
        <w:t>: Final project presentation</w:t>
      </w:r>
    </w:p>
    <w:p w:rsidR="002B4D3B" w:rsidRPr="002D005D" w:rsidRDefault="002B4D3B" w:rsidP="002D005D">
      <w:pPr>
        <w:rPr>
          <w:rFonts w:ascii="Candara" w:hAnsi="Candara"/>
          <w:sz w:val="28"/>
          <w:szCs w:val="28"/>
        </w:rPr>
      </w:pPr>
    </w:p>
    <w:sectPr w:rsidR="002B4D3B" w:rsidRPr="002D005D" w:rsidSect="0060460D"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F1190"/>
    <w:multiLevelType w:val="hybridMultilevel"/>
    <w:tmpl w:val="094AE0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501B2A"/>
    <w:multiLevelType w:val="hybridMultilevel"/>
    <w:tmpl w:val="851E39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10F1C6B"/>
    <w:multiLevelType w:val="multilevel"/>
    <w:tmpl w:val="CE120A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8F949C1"/>
    <w:multiLevelType w:val="hybridMultilevel"/>
    <w:tmpl w:val="7286F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3329F4"/>
    <w:multiLevelType w:val="hybridMultilevel"/>
    <w:tmpl w:val="3E8E5E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01766C"/>
    <w:multiLevelType w:val="hybridMultilevel"/>
    <w:tmpl w:val="B2D635E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2C86E81"/>
    <w:multiLevelType w:val="multilevel"/>
    <w:tmpl w:val="2C8C6A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8E019CB"/>
    <w:multiLevelType w:val="multilevel"/>
    <w:tmpl w:val="699282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B9740A4"/>
    <w:multiLevelType w:val="hybridMultilevel"/>
    <w:tmpl w:val="1D0A6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641126"/>
    <w:multiLevelType w:val="multilevel"/>
    <w:tmpl w:val="1214E1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48647791"/>
    <w:multiLevelType w:val="multilevel"/>
    <w:tmpl w:val="902A2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9464C4B"/>
    <w:multiLevelType w:val="multilevel"/>
    <w:tmpl w:val="48A41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9DA61B0"/>
    <w:multiLevelType w:val="multilevel"/>
    <w:tmpl w:val="D99273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C2328FB"/>
    <w:multiLevelType w:val="hybridMultilevel"/>
    <w:tmpl w:val="E33064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A23286C"/>
    <w:multiLevelType w:val="multilevel"/>
    <w:tmpl w:val="E90607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A843FB3"/>
    <w:multiLevelType w:val="hybridMultilevel"/>
    <w:tmpl w:val="DB40CB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FC72203"/>
    <w:multiLevelType w:val="hybridMultilevel"/>
    <w:tmpl w:val="31526B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2034715"/>
    <w:multiLevelType w:val="hybridMultilevel"/>
    <w:tmpl w:val="821E4D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4FC5E88"/>
    <w:multiLevelType w:val="multilevel"/>
    <w:tmpl w:val="C36A6C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67445C9B"/>
    <w:multiLevelType w:val="hybridMultilevel"/>
    <w:tmpl w:val="20060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9874CF"/>
    <w:multiLevelType w:val="hybridMultilevel"/>
    <w:tmpl w:val="F6523C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2447588"/>
    <w:multiLevelType w:val="multilevel"/>
    <w:tmpl w:val="5EF8DF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75CA112F"/>
    <w:multiLevelType w:val="hybridMultilevel"/>
    <w:tmpl w:val="E21038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A364EF9"/>
    <w:multiLevelType w:val="multilevel"/>
    <w:tmpl w:val="DDD82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7B3C7ABA"/>
    <w:multiLevelType w:val="multilevel"/>
    <w:tmpl w:val="0B8C5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FAB1E6B"/>
    <w:multiLevelType w:val="hybridMultilevel"/>
    <w:tmpl w:val="3E989C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4"/>
  </w:num>
  <w:num w:numId="3">
    <w:abstractNumId w:val="12"/>
  </w:num>
  <w:num w:numId="4">
    <w:abstractNumId w:val="11"/>
  </w:num>
  <w:num w:numId="5">
    <w:abstractNumId w:val="23"/>
  </w:num>
  <w:num w:numId="6">
    <w:abstractNumId w:val="2"/>
  </w:num>
  <w:num w:numId="7">
    <w:abstractNumId w:val="7"/>
  </w:num>
  <w:num w:numId="8">
    <w:abstractNumId w:val="18"/>
  </w:num>
  <w:num w:numId="9">
    <w:abstractNumId w:val="10"/>
  </w:num>
  <w:num w:numId="10">
    <w:abstractNumId w:val="9"/>
  </w:num>
  <w:num w:numId="11">
    <w:abstractNumId w:val="6"/>
  </w:num>
  <w:num w:numId="12">
    <w:abstractNumId w:val="3"/>
  </w:num>
  <w:num w:numId="13">
    <w:abstractNumId w:val="1"/>
  </w:num>
  <w:num w:numId="14">
    <w:abstractNumId w:val="5"/>
  </w:num>
  <w:num w:numId="15">
    <w:abstractNumId w:val="16"/>
  </w:num>
  <w:num w:numId="16">
    <w:abstractNumId w:val="22"/>
  </w:num>
  <w:num w:numId="17">
    <w:abstractNumId w:val="25"/>
  </w:num>
  <w:num w:numId="18">
    <w:abstractNumId w:val="24"/>
  </w:num>
  <w:num w:numId="19">
    <w:abstractNumId w:val="4"/>
  </w:num>
  <w:num w:numId="20">
    <w:abstractNumId w:val="19"/>
  </w:num>
  <w:num w:numId="21">
    <w:abstractNumId w:val="15"/>
  </w:num>
  <w:num w:numId="22">
    <w:abstractNumId w:val="0"/>
  </w:num>
  <w:num w:numId="23">
    <w:abstractNumId w:val="17"/>
  </w:num>
  <w:num w:numId="24">
    <w:abstractNumId w:val="13"/>
  </w:num>
  <w:num w:numId="25">
    <w:abstractNumId w:val="20"/>
  </w:num>
  <w:num w:numId="2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SwNDU0B2ITA2NzIyUdpeDU4uLM/DyQAtNaALhB+JgsAAAA"/>
  </w:docVars>
  <w:rsids>
    <w:rsidRoot w:val="002B4D3B"/>
    <w:rsid w:val="00054B4F"/>
    <w:rsid w:val="002B4D3B"/>
    <w:rsid w:val="002D005D"/>
    <w:rsid w:val="005544DB"/>
    <w:rsid w:val="0060460D"/>
    <w:rsid w:val="006B0950"/>
    <w:rsid w:val="00B21C60"/>
    <w:rsid w:val="00CD4124"/>
    <w:rsid w:val="00F04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1C2D61"/>
  <w15:chartTrackingRefBased/>
  <w15:docId w15:val="{7EB615BD-79AA-443A-BC2F-E9B8BDE562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2B4D3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2B4D3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2B4D3B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B4D3B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2B4D3B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2B4D3B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2B4D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B4D3B"/>
    <w:rPr>
      <w:b/>
      <w:bCs/>
    </w:rPr>
  </w:style>
  <w:style w:type="paragraph" w:styleId="ListParagraph">
    <w:name w:val="List Paragraph"/>
    <w:basedOn w:val="Normal"/>
    <w:uiPriority w:val="34"/>
    <w:qFormat/>
    <w:rsid w:val="002B4D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861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6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55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6177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00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390</Words>
  <Characters>222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Prof. Mamdouh Alenezi</cp:lastModifiedBy>
  <cp:revision>6</cp:revision>
  <cp:lastPrinted>2023-05-31T07:35:00Z</cp:lastPrinted>
  <dcterms:created xsi:type="dcterms:W3CDTF">2023-05-30T04:39:00Z</dcterms:created>
  <dcterms:modified xsi:type="dcterms:W3CDTF">2024-01-14T08:48:00Z</dcterms:modified>
</cp:coreProperties>
</file>